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2</w:t>
      </w:r>
    </w:p>
    <w:p>
      <w:pPr>
        <w:pStyle w:val="Author"/>
      </w:pPr>
      <w:r>
        <w:t xml:space="preserve">Raphael</w:t>
      </w:r>
      <w:r>
        <w:t xml:space="preserve"> </w:t>
      </w:r>
      <w:r>
        <w:t xml:space="preserve">Couronne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:/Raphael/GiHub/IBE_Benchmark-Open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 =</w:t>
      </w:r>
      <w:r>
        <w:rPr>
          <w:rStyle w:val="StringTok"/>
        </w:rPr>
        <w:t xml:space="preserve"> "win"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_defs.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aramHelpers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Data_BenchmarkOpenMl/Final/DataMining/clas_time_test.RData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89b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2</dc:title>
  <dc:creator>Raphael Couronne</dc:creator>
</cp:coreProperties>
</file>